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zambiqu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zambique received a score of 60.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zambique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zambique received a score of</w:t>
      </w:r>
      <w:r>
        <w:t xml:space="preserve"> </w:t>
      </w:r>
      <w:r>
        <w:rPr>
          <w:b/>
          <w:bCs/>
        </w:rPr>
        <w:t xml:space="preserve">5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zambique received a score of 7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zambique received a score of 4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zambique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zambique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zambiqu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zambiqu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zambiqu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zambiqu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zambiqu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zambique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zambiqu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zambique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zambiqu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zambique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zambiqu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201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5, 1996, 2002, 2005,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6,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1, 2003, 2004, 2008, 2011,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55:02Z</dcterms:created>
  <dcterms:modified xsi:type="dcterms:W3CDTF">2024-11-11T22: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zambique Country Report</vt:lpwstr>
  </property>
  <property fmtid="{D5CDD505-2E9C-101B-9397-08002B2CF9AE}" pid="10" name="toc-title">
    <vt:lpwstr>Table of contents</vt:lpwstr>
  </property>
</Properties>
</file>